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B9A909" w14:textId="01FCE847" w:rsidR="00EE73AB" w:rsidRPr="00652F41" w:rsidRDefault="0068757F" w:rsidP="00EE73AB">
      <w:pPr>
        <w:jc w:val="center"/>
      </w:pPr>
      <w:bookmarkStart w:id="0" w:name="_GoBack"/>
      <w:bookmarkEnd w:id="0"/>
      <w:r w:rsidRPr="00652F41">
        <w:rPr>
          <w:rFonts w:hint="eastAsia"/>
        </w:rPr>
        <w:t>令和</w:t>
      </w:r>
      <w:r w:rsidRPr="00652F41">
        <w:rPr>
          <w:rFonts w:hint="eastAsia"/>
        </w:rPr>
        <w:t>4</w:t>
      </w:r>
      <w:r w:rsidRPr="00652F41">
        <w:rPr>
          <w:rFonts w:hint="eastAsia"/>
        </w:rPr>
        <w:t>年</w:t>
      </w:r>
      <w:r w:rsidRPr="00652F41">
        <w:rPr>
          <w:rFonts w:hint="eastAsia"/>
        </w:rPr>
        <w:t>4</w:t>
      </w:r>
      <w:r w:rsidRPr="00652F41">
        <w:rPr>
          <w:rFonts w:hint="eastAsia"/>
        </w:rPr>
        <w:t>月募集</w:t>
      </w:r>
      <w:r w:rsidR="00F84900" w:rsidRPr="00652F41">
        <w:rPr>
          <w:rFonts w:hint="eastAsia"/>
        </w:rPr>
        <w:t xml:space="preserve"> </w:t>
      </w:r>
      <w:r w:rsidR="007D408A" w:rsidRPr="00652F41">
        <w:rPr>
          <w:rFonts w:hint="eastAsia"/>
        </w:rPr>
        <w:t>東京農工大学卓越大学院プログラム履修生申請書</w:t>
      </w:r>
    </w:p>
    <w:p w14:paraId="6496B075" w14:textId="77777777" w:rsidR="00EE73AB" w:rsidRPr="00652F41" w:rsidRDefault="00EE73AB" w:rsidP="00EE73AB">
      <w:pPr>
        <w:jc w:val="center"/>
      </w:pPr>
      <w:r w:rsidRPr="00652F41">
        <w:rPr>
          <w:rFonts w:hint="eastAsia"/>
        </w:rPr>
        <w:t>【</w:t>
      </w:r>
      <w:r w:rsidRPr="00652F41">
        <w:rPr>
          <w:rFonts w:hint="eastAsia"/>
        </w:rPr>
        <w:t>D1</w:t>
      </w:r>
      <w:r w:rsidRPr="00652F41">
        <w:rPr>
          <w:rFonts w:hint="eastAsia"/>
        </w:rPr>
        <w:t>用】</w:t>
      </w:r>
    </w:p>
    <w:p w14:paraId="03FC71D1" w14:textId="77777777" w:rsidR="00EE73AB" w:rsidRPr="00652F41" w:rsidRDefault="00EE73AB" w:rsidP="00EE73AB"/>
    <w:p w14:paraId="06A71554" w14:textId="6CF12CC3" w:rsidR="00EE73AB" w:rsidRPr="00652F41" w:rsidRDefault="00EE73AB" w:rsidP="004102FF">
      <w:pPr>
        <w:ind w:firstLineChars="100" w:firstLine="210"/>
      </w:pPr>
      <w:r w:rsidRPr="00652F41">
        <w:rPr>
          <w:rFonts w:hint="eastAsia"/>
        </w:rPr>
        <w:t>東京農工大学卓越大学院プログラムに申請するに当たって、私（申請者本人）は本プログラムに採用された場合、博士</w:t>
      </w:r>
      <w:r w:rsidR="004F4CC4">
        <w:rPr>
          <w:rFonts w:hint="eastAsia"/>
        </w:rPr>
        <w:t>（</w:t>
      </w:r>
      <w:r w:rsidRPr="00652F41">
        <w:rPr>
          <w:rFonts w:hint="eastAsia"/>
        </w:rPr>
        <w:t>後期</w:t>
      </w:r>
      <w:r w:rsidR="004F4CC4">
        <w:rPr>
          <w:rFonts w:hint="eastAsia"/>
        </w:rPr>
        <w:t>）</w:t>
      </w:r>
      <w:r w:rsidRPr="00652F41">
        <w:rPr>
          <w:rFonts w:hint="eastAsia"/>
        </w:rPr>
        <w:t>課程修了までプログラムを履修する意思を持っていることを誓約します。</w:t>
      </w:r>
    </w:p>
    <w:p w14:paraId="3173F8FC" w14:textId="77777777" w:rsidR="00220DC9" w:rsidRPr="00652F41" w:rsidRDefault="00220DC9" w:rsidP="00EF4796">
      <w:pPr>
        <w:spacing w:line="360" w:lineRule="auto"/>
        <w:ind w:leftChars="300" w:left="630"/>
      </w:pPr>
    </w:p>
    <w:p w14:paraId="71FEBB8C" w14:textId="119237D1" w:rsidR="00EF4796" w:rsidRPr="00652F41" w:rsidRDefault="00EF4796" w:rsidP="00EF4796">
      <w:pPr>
        <w:spacing w:line="360" w:lineRule="auto"/>
        <w:ind w:leftChars="300" w:left="630"/>
      </w:pPr>
      <w:r w:rsidRPr="00652F41">
        <w:rPr>
          <w:rFonts w:hint="eastAsia"/>
        </w:rPr>
        <w:t>氏名</w:t>
      </w:r>
      <w:r w:rsidRPr="00652F41">
        <w:rPr>
          <w:rFonts w:hint="eastAsia"/>
        </w:rPr>
        <w:t>:</w:t>
      </w:r>
      <w:r w:rsidRPr="00652F41">
        <w:rPr>
          <w:rFonts w:hint="eastAsia"/>
          <w:u w:val="single"/>
        </w:rPr>
        <w:t xml:space="preserve">　　　　　　　　　　　　　　　　　　　　　　　　　　　　　　　　</w:t>
      </w:r>
      <w:r w:rsidRPr="00652F41">
        <w:rPr>
          <w:rFonts w:hint="eastAsia"/>
          <w:u w:val="single"/>
        </w:rPr>
        <w:t xml:space="preserve">  </w:t>
      </w:r>
    </w:p>
    <w:p w14:paraId="546DE351" w14:textId="77777777" w:rsidR="00EF4796" w:rsidRPr="00652F41" w:rsidRDefault="00EF4796" w:rsidP="00EF4796">
      <w:pPr>
        <w:spacing w:line="360" w:lineRule="auto"/>
        <w:ind w:leftChars="300" w:left="630"/>
      </w:pPr>
      <w:r w:rsidRPr="00652F41">
        <w:rPr>
          <w:rFonts w:hint="eastAsia"/>
        </w:rPr>
        <w:t>国籍</w:t>
      </w:r>
      <w:r w:rsidRPr="00652F41">
        <w:rPr>
          <w:rFonts w:hint="eastAsia"/>
        </w:rPr>
        <w:t>:</w:t>
      </w:r>
      <w:r w:rsidRPr="00652F41">
        <w:rPr>
          <w:rFonts w:hint="eastAsia"/>
          <w:u w:val="single"/>
        </w:rPr>
        <w:t xml:space="preserve">　　　　　　　　　　　　　　　　　　　　　　　　　　　　　　　　</w:t>
      </w:r>
      <w:r w:rsidRPr="00652F41">
        <w:rPr>
          <w:rFonts w:hint="eastAsia"/>
          <w:u w:val="single"/>
        </w:rPr>
        <w:t xml:space="preserve">  </w:t>
      </w:r>
    </w:p>
    <w:p w14:paraId="16B68534" w14:textId="77777777" w:rsidR="00EF4796" w:rsidRPr="00652F41" w:rsidRDefault="00EF4796" w:rsidP="00EF4796">
      <w:pPr>
        <w:spacing w:line="360" w:lineRule="auto"/>
        <w:ind w:leftChars="300" w:left="630"/>
        <w:rPr>
          <w:u w:val="single"/>
        </w:rPr>
      </w:pPr>
      <w:r w:rsidRPr="00652F41">
        <w:rPr>
          <w:rFonts w:hint="eastAsia"/>
        </w:rPr>
        <w:t>所属学府名</w:t>
      </w:r>
      <w:r w:rsidRPr="00652F41">
        <w:rPr>
          <w:rFonts w:hint="eastAsia"/>
        </w:rPr>
        <w:t>:</w:t>
      </w:r>
      <w:r w:rsidRPr="00652F41">
        <w:rPr>
          <w:rFonts w:hint="eastAsia"/>
          <w:u w:val="single"/>
        </w:rPr>
        <w:t xml:space="preserve">　　　　　　　　　　　　　　　　　　　　　　　</w:t>
      </w:r>
      <w:r w:rsidRPr="00652F41">
        <w:rPr>
          <w:rFonts w:hint="eastAsia"/>
          <w:u w:val="single"/>
        </w:rPr>
        <w:t xml:space="preserve">     </w:t>
      </w:r>
      <w:r w:rsidRPr="00652F41">
        <w:rPr>
          <w:u w:val="single"/>
        </w:rPr>
        <w:t xml:space="preserve">         </w:t>
      </w:r>
    </w:p>
    <w:p w14:paraId="7320C925" w14:textId="77777777" w:rsidR="00EF4796" w:rsidRPr="00652F41" w:rsidRDefault="00EF4796" w:rsidP="00EF4796">
      <w:pPr>
        <w:spacing w:line="360" w:lineRule="auto"/>
        <w:ind w:leftChars="300" w:left="630"/>
        <w:rPr>
          <w:u w:val="single"/>
        </w:rPr>
      </w:pPr>
      <w:r w:rsidRPr="00652F41">
        <w:rPr>
          <w:rFonts w:hint="eastAsia"/>
        </w:rPr>
        <w:t>所属専攻名</w:t>
      </w:r>
      <w:r w:rsidRPr="00652F41">
        <w:rPr>
          <w:rFonts w:hint="eastAsia"/>
        </w:rPr>
        <w:t>:</w:t>
      </w:r>
      <w:r w:rsidRPr="00652F41">
        <w:rPr>
          <w:rFonts w:hint="eastAsia"/>
          <w:u w:val="single"/>
        </w:rPr>
        <w:t xml:space="preserve">　　　　　　　　　　　　　　　　　　　　　　　　</w:t>
      </w:r>
      <w:r w:rsidRPr="00652F41">
        <w:rPr>
          <w:rFonts w:hint="eastAsia"/>
          <w:u w:val="single"/>
        </w:rPr>
        <w:t xml:space="preserve">   </w:t>
      </w:r>
      <w:r w:rsidRPr="00652F41">
        <w:rPr>
          <w:u w:val="single"/>
        </w:rPr>
        <w:t xml:space="preserve">         </w:t>
      </w:r>
    </w:p>
    <w:p w14:paraId="3FFD6ED4" w14:textId="77777777" w:rsidR="00EF4796" w:rsidRPr="00652F41" w:rsidRDefault="00EF4796" w:rsidP="00EF4796">
      <w:pPr>
        <w:spacing w:line="360" w:lineRule="auto"/>
        <w:ind w:leftChars="300" w:left="630"/>
        <w:rPr>
          <w:u w:val="single"/>
        </w:rPr>
      </w:pPr>
      <w:r w:rsidRPr="00652F41">
        <w:rPr>
          <w:rFonts w:hint="eastAsia"/>
        </w:rPr>
        <w:t>大学院入学年月</w:t>
      </w:r>
      <w:r w:rsidRPr="00652F41">
        <w:rPr>
          <w:rFonts w:hint="eastAsia"/>
        </w:rPr>
        <w:t xml:space="preserve">: </w:t>
      </w:r>
      <w:r w:rsidRPr="00652F41">
        <w:rPr>
          <w:rFonts w:hint="eastAsia"/>
          <w:u w:val="single"/>
        </w:rPr>
        <w:t xml:space="preserve">　　　　　　　　　　　　　　　　　　　　　　　　　　　</w:t>
      </w:r>
      <w:r w:rsidRPr="00652F41">
        <w:rPr>
          <w:rFonts w:hint="eastAsia"/>
          <w:u w:val="single"/>
        </w:rPr>
        <w:t xml:space="preserve"> </w:t>
      </w:r>
    </w:p>
    <w:p w14:paraId="40F4060D" w14:textId="77F1A0DB" w:rsidR="00EF4796" w:rsidRPr="00652F41" w:rsidRDefault="00EF4796" w:rsidP="00EE73AB">
      <w:pPr>
        <w:spacing w:line="360" w:lineRule="auto"/>
        <w:ind w:leftChars="300" w:left="630"/>
        <w:rPr>
          <w:u w:val="single"/>
        </w:rPr>
      </w:pPr>
      <w:r w:rsidRPr="00652F41">
        <w:rPr>
          <w:rFonts w:hint="eastAsia"/>
        </w:rPr>
        <w:t>学籍番号</w:t>
      </w:r>
      <w:r w:rsidRPr="00652F41">
        <w:rPr>
          <w:rFonts w:hint="eastAsia"/>
        </w:rPr>
        <w:t>:</w:t>
      </w:r>
      <w:r w:rsidRPr="00652F41">
        <w:rPr>
          <w:rFonts w:hint="eastAsia"/>
          <w:u w:val="single"/>
        </w:rPr>
        <w:t xml:space="preserve">　　　</w:t>
      </w:r>
      <w:r w:rsidRPr="00652F41">
        <w:rPr>
          <w:rFonts w:hint="eastAsia"/>
          <w:u w:val="single"/>
        </w:rPr>
        <w:t xml:space="preserve">      </w:t>
      </w:r>
      <w:r w:rsidR="00A854D6" w:rsidRPr="00652F41">
        <w:rPr>
          <w:u w:val="single"/>
        </w:rPr>
        <w:tab/>
      </w:r>
      <w:r w:rsidR="00A854D6" w:rsidRPr="00652F41">
        <w:rPr>
          <w:u w:val="single"/>
        </w:rPr>
        <w:tab/>
      </w:r>
      <w:r w:rsidR="00A854D6" w:rsidRPr="00652F41">
        <w:rPr>
          <w:u w:val="single"/>
        </w:rPr>
        <w:tab/>
      </w:r>
      <w:r w:rsidR="00A854D6" w:rsidRPr="00652F41">
        <w:rPr>
          <w:u w:val="single"/>
        </w:rPr>
        <w:tab/>
        <w:t xml:space="preserve">     </w:t>
      </w:r>
      <w:r w:rsidRPr="00652F41">
        <w:rPr>
          <w:rFonts w:hint="eastAsia"/>
          <w:u w:val="single"/>
        </w:rPr>
        <w:t xml:space="preserve">  </w:t>
      </w:r>
      <w:r w:rsidRPr="00652F41">
        <w:rPr>
          <w:rFonts w:hint="eastAsia"/>
          <w:u w:val="single"/>
        </w:rPr>
        <w:t xml:space="preserve">　　　　　　　</w:t>
      </w:r>
    </w:p>
    <w:p w14:paraId="21CDD2C8" w14:textId="713D979F" w:rsidR="00EE73AB" w:rsidRPr="00652F41" w:rsidRDefault="00B6470C" w:rsidP="00EE73AB">
      <w:pPr>
        <w:spacing w:line="360" w:lineRule="auto"/>
        <w:ind w:leftChars="300" w:left="630"/>
      </w:pPr>
      <w:r w:rsidRPr="00652F41">
        <w:t>E</w:t>
      </w:r>
      <w:r w:rsidR="00EE73AB" w:rsidRPr="00652F41">
        <w:rPr>
          <w:rFonts w:hint="eastAsia"/>
        </w:rPr>
        <w:t>-mail:</w:t>
      </w:r>
      <w:r w:rsidR="00EE73AB" w:rsidRPr="00652F41">
        <w:rPr>
          <w:rFonts w:hint="eastAsia"/>
          <w:u w:val="single"/>
        </w:rPr>
        <w:t xml:space="preserve">　　　　　　　　　　　　　　　　　　　　　　　　</w:t>
      </w:r>
      <w:r w:rsidR="00EE73AB" w:rsidRPr="00652F41">
        <w:rPr>
          <w:rFonts w:hint="eastAsia"/>
          <w:u w:val="single"/>
        </w:rPr>
        <w:t xml:space="preserve">                </w:t>
      </w:r>
    </w:p>
    <w:p w14:paraId="701C09FC" w14:textId="77777777" w:rsidR="00EE73AB" w:rsidRPr="00652F41" w:rsidRDefault="00EE73AB" w:rsidP="00EE73AB">
      <w:pPr>
        <w:spacing w:line="360" w:lineRule="auto"/>
        <w:ind w:leftChars="300" w:left="630"/>
      </w:pPr>
      <w:r w:rsidRPr="00652F41">
        <w:rPr>
          <w:rFonts w:hint="eastAsia"/>
        </w:rPr>
        <w:t>電話番号</w:t>
      </w:r>
      <w:r w:rsidRPr="00652F41">
        <w:rPr>
          <w:rFonts w:hint="eastAsia"/>
        </w:rPr>
        <w:t>:</w:t>
      </w:r>
      <w:r w:rsidRPr="00652F41">
        <w:rPr>
          <w:rFonts w:hint="eastAsia"/>
          <w:u w:val="single"/>
        </w:rPr>
        <w:t xml:space="preserve">　　　　　　　　　　　　　　　　　　　　　　　</w:t>
      </w:r>
      <w:r w:rsidRPr="00652F41">
        <w:rPr>
          <w:rFonts w:hint="eastAsia"/>
          <w:u w:val="single"/>
        </w:rPr>
        <w:t xml:space="preserve">                </w:t>
      </w:r>
    </w:p>
    <w:p w14:paraId="7EB805C0" w14:textId="53855B1B" w:rsidR="00EE73AB" w:rsidRPr="00652F41" w:rsidRDefault="00EE73AB" w:rsidP="00EE73AB">
      <w:pPr>
        <w:spacing w:line="360" w:lineRule="auto"/>
        <w:ind w:leftChars="300" w:left="630"/>
      </w:pPr>
    </w:p>
    <w:p w14:paraId="3E05073B" w14:textId="77777777" w:rsidR="009D7ED7" w:rsidRPr="00652F41" w:rsidRDefault="009D7ED7" w:rsidP="00EE73AB">
      <w:pPr>
        <w:spacing w:line="360" w:lineRule="auto"/>
        <w:ind w:leftChars="300" w:left="630"/>
      </w:pPr>
    </w:p>
    <w:p w14:paraId="6D9B2D71" w14:textId="3A74DDA1" w:rsidR="00AB5C26" w:rsidRPr="00652F41" w:rsidRDefault="00AB5C26" w:rsidP="004102FF">
      <w:pPr>
        <w:ind w:firstLineChars="100" w:firstLine="210"/>
      </w:pPr>
      <w:r w:rsidRPr="00652F41">
        <w:rPr>
          <w:rFonts w:hint="eastAsia"/>
        </w:rPr>
        <w:t>当該学生が東京農工大学卓越大学院プログラムを博士</w:t>
      </w:r>
      <w:r w:rsidR="004F4CC4">
        <w:rPr>
          <w:rFonts w:hint="eastAsia"/>
        </w:rPr>
        <w:t>（</w:t>
      </w:r>
      <w:r w:rsidRPr="00652F41">
        <w:rPr>
          <w:rFonts w:hint="eastAsia"/>
        </w:rPr>
        <w:t>後期</w:t>
      </w:r>
      <w:r w:rsidR="004F4CC4">
        <w:rPr>
          <w:rFonts w:hint="eastAsia"/>
        </w:rPr>
        <w:t>）</w:t>
      </w:r>
      <w:r w:rsidRPr="00652F41">
        <w:rPr>
          <w:rFonts w:hint="eastAsia"/>
        </w:rPr>
        <w:t>課程修了まで履修することを承認・確認し、その指導に当たることを誓約します。</w:t>
      </w:r>
    </w:p>
    <w:p w14:paraId="045ECA56" w14:textId="77777777" w:rsidR="00220DC9" w:rsidRPr="00652F41" w:rsidRDefault="00220DC9" w:rsidP="00AB5C26"/>
    <w:p w14:paraId="752B4913" w14:textId="3EA548DE" w:rsidR="00AB5C26" w:rsidRPr="00652F41" w:rsidRDefault="00AB5C26" w:rsidP="009C7E6D">
      <w:pPr>
        <w:spacing w:line="360" w:lineRule="auto"/>
        <w:ind w:firstLineChars="250" w:firstLine="525"/>
      </w:pPr>
      <w:r w:rsidRPr="00652F41">
        <w:rPr>
          <w:rFonts w:hint="eastAsia"/>
        </w:rPr>
        <w:t>【指導教員氏名、電子メール】</w:t>
      </w:r>
    </w:p>
    <w:p w14:paraId="189F5604" w14:textId="7813787E" w:rsidR="00AB5C26" w:rsidRPr="00652F41" w:rsidRDefault="00AB5C26" w:rsidP="00AB5C26">
      <w:pPr>
        <w:spacing w:line="360" w:lineRule="auto"/>
        <w:ind w:leftChars="300" w:left="630"/>
      </w:pPr>
      <w:r w:rsidRPr="00652F41">
        <w:rPr>
          <w:rFonts w:hint="eastAsia"/>
        </w:rPr>
        <w:t>指導教員氏名</w:t>
      </w:r>
      <w:r w:rsidRPr="00652F41">
        <w:rPr>
          <w:rFonts w:hint="eastAsia"/>
        </w:rPr>
        <w:t>:</w:t>
      </w:r>
      <w:r w:rsidRPr="00652F41">
        <w:rPr>
          <w:rFonts w:hint="eastAsia"/>
          <w:u w:val="single"/>
        </w:rPr>
        <w:t xml:space="preserve">　　　　　　　　　　　　　　　　　　　　　　　　　　　</w:t>
      </w:r>
      <w:r w:rsidRPr="00652F41">
        <w:rPr>
          <w:rFonts w:hint="eastAsia"/>
          <w:u w:val="single"/>
        </w:rPr>
        <w:t xml:space="preserve">  </w:t>
      </w:r>
    </w:p>
    <w:p w14:paraId="33B39186" w14:textId="5DD2373A" w:rsidR="00AB5C26" w:rsidRPr="00652F41" w:rsidRDefault="00AB5C26" w:rsidP="00AB5C26">
      <w:pPr>
        <w:spacing w:line="360" w:lineRule="auto"/>
        <w:ind w:leftChars="300" w:left="630"/>
      </w:pPr>
      <w:r w:rsidRPr="00652F41">
        <w:rPr>
          <w:rFonts w:hint="eastAsia"/>
        </w:rPr>
        <w:t>指導教員</w:t>
      </w:r>
      <w:r w:rsidR="00B6470C" w:rsidRPr="00652F41">
        <w:t>E</w:t>
      </w:r>
      <w:r w:rsidRPr="00652F41">
        <w:rPr>
          <w:rFonts w:hint="eastAsia"/>
        </w:rPr>
        <w:t>-mail:</w:t>
      </w:r>
      <w:r w:rsidRPr="00652F41">
        <w:rPr>
          <w:rFonts w:hint="eastAsia"/>
          <w:u w:val="single"/>
        </w:rPr>
        <w:t xml:space="preserve">　　　　　　　　　　　　　　　　　　　　　　　　　　　</w:t>
      </w:r>
    </w:p>
    <w:p w14:paraId="3965062A" w14:textId="77777777" w:rsidR="00EE73AB" w:rsidRPr="00652F41" w:rsidRDefault="00EE73AB" w:rsidP="00EE73AB">
      <w:pPr>
        <w:widowControl/>
        <w:jc w:val="left"/>
      </w:pPr>
      <w:r w:rsidRPr="00652F41">
        <w:br w:type="page"/>
      </w:r>
    </w:p>
    <w:p w14:paraId="73AA496E" w14:textId="6F5DF96B" w:rsidR="00EE73AB" w:rsidRPr="00652F41" w:rsidRDefault="00EE73AB" w:rsidP="004102FF">
      <w:pPr>
        <w:ind w:firstLineChars="100" w:firstLine="210"/>
      </w:pPr>
      <w:r w:rsidRPr="00652F41">
        <w:rPr>
          <w:rFonts w:hint="eastAsia"/>
        </w:rPr>
        <w:lastRenderedPageBreak/>
        <w:t>募集要項と本プログラムの趣旨に基づき、以下の項目について、それぞれ</w:t>
      </w:r>
      <w:r w:rsidRPr="00652F41">
        <w:t>6</w:t>
      </w:r>
      <w:r w:rsidRPr="00652F41">
        <w:rPr>
          <w:rFonts w:hint="eastAsia"/>
        </w:rPr>
        <w:t>00</w:t>
      </w:r>
      <w:r w:rsidRPr="00652F41">
        <w:rPr>
          <w:rFonts w:hint="eastAsia"/>
        </w:rPr>
        <w:t>文字程度（英語なら、</w:t>
      </w:r>
      <w:r w:rsidR="000F2581" w:rsidRPr="00652F41">
        <w:rPr>
          <w:rFonts w:hint="eastAsia"/>
        </w:rPr>
        <w:t>300</w:t>
      </w:r>
      <w:r w:rsidRPr="00652F41">
        <w:t xml:space="preserve"> Words</w:t>
      </w:r>
      <w:r w:rsidRPr="00652F41">
        <w:rPr>
          <w:rFonts w:hint="eastAsia"/>
        </w:rPr>
        <w:t>程度）で記述してください。</w:t>
      </w:r>
    </w:p>
    <w:p w14:paraId="66CFE86F" w14:textId="77777777" w:rsidR="00EE73AB" w:rsidRPr="00652F41" w:rsidRDefault="00EE73AB" w:rsidP="00EE73AB"/>
    <w:p w14:paraId="5114E4AE" w14:textId="3DCC0A9E" w:rsidR="00EE73AB" w:rsidRPr="00652F41" w:rsidRDefault="00EE73AB" w:rsidP="00652F41">
      <w:pPr>
        <w:pStyle w:val="a3"/>
        <w:numPr>
          <w:ilvl w:val="0"/>
          <w:numId w:val="15"/>
        </w:numPr>
        <w:ind w:leftChars="0" w:hanging="278"/>
        <w:rPr>
          <w:szCs w:val="21"/>
        </w:rPr>
      </w:pPr>
      <w:r w:rsidRPr="00652F41">
        <w:rPr>
          <w:rFonts w:hint="eastAsia"/>
          <w:szCs w:val="21"/>
        </w:rPr>
        <w:t>本プログラムへの志望動機</w:t>
      </w:r>
    </w:p>
    <w:p w14:paraId="4F22AB6B" w14:textId="72641591" w:rsidR="00E31370" w:rsidRPr="00652F41" w:rsidRDefault="00EE73AB" w:rsidP="00652F41">
      <w:pPr>
        <w:pStyle w:val="a3"/>
        <w:numPr>
          <w:ilvl w:val="0"/>
          <w:numId w:val="15"/>
        </w:numPr>
        <w:ind w:leftChars="0" w:hanging="278"/>
        <w:rPr>
          <w:szCs w:val="21"/>
        </w:rPr>
      </w:pPr>
      <w:r w:rsidRPr="00652F41">
        <w:rPr>
          <w:rFonts w:hint="eastAsia"/>
          <w:szCs w:val="21"/>
        </w:rPr>
        <w:t>修士</w:t>
      </w:r>
      <w:r w:rsidR="00AC684A" w:rsidRPr="00652F41">
        <w:rPr>
          <w:rFonts w:hint="eastAsia"/>
          <w:szCs w:val="21"/>
        </w:rPr>
        <w:t>課程</w:t>
      </w:r>
      <w:r w:rsidR="009631D9" w:rsidRPr="00652F41">
        <w:rPr>
          <w:rFonts w:hint="eastAsia"/>
        </w:rPr>
        <w:t>あるいは博士前期課程</w:t>
      </w:r>
      <w:r w:rsidR="00AC684A" w:rsidRPr="00652F41">
        <w:rPr>
          <w:rFonts w:hint="eastAsia"/>
        </w:rPr>
        <w:t>まで</w:t>
      </w:r>
      <w:r w:rsidR="00DB178B" w:rsidRPr="00652F41">
        <w:rPr>
          <w:rFonts w:hint="eastAsia"/>
          <w:szCs w:val="21"/>
        </w:rPr>
        <w:t>の</w:t>
      </w:r>
      <w:r w:rsidR="00AC684A" w:rsidRPr="00652F41">
        <w:rPr>
          <w:rFonts w:hint="eastAsia"/>
          <w:szCs w:val="21"/>
        </w:rPr>
        <w:t>研究</w:t>
      </w:r>
      <w:r w:rsidR="00DB178B" w:rsidRPr="00652F41">
        <w:rPr>
          <w:rFonts w:hint="eastAsia"/>
          <w:szCs w:val="21"/>
        </w:rPr>
        <w:t>概要</w:t>
      </w:r>
      <w:r w:rsidR="00062550" w:rsidRPr="00D25A2A">
        <w:rPr>
          <w:rFonts w:hint="eastAsia"/>
          <w:szCs w:val="21"/>
        </w:rPr>
        <w:t>。</w:t>
      </w:r>
      <w:r w:rsidR="006F1416" w:rsidRPr="00652F41">
        <w:rPr>
          <w:rFonts w:hint="eastAsia"/>
          <w:szCs w:val="21"/>
        </w:rPr>
        <w:t>社会人学生にあっては最近の研究論文の</w:t>
      </w:r>
      <w:r w:rsidR="00AC684A" w:rsidRPr="00652F41">
        <w:rPr>
          <w:rFonts w:hint="eastAsia"/>
          <w:szCs w:val="21"/>
        </w:rPr>
        <w:t>概要</w:t>
      </w:r>
      <w:r w:rsidR="006F1416" w:rsidRPr="00652F41">
        <w:rPr>
          <w:rFonts w:hint="eastAsia"/>
          <w:szCs w:val="21"/>
        </w:rPr>
        <w:t>でも可</w:t>
      </w:r>
      <w:r w:rsidR="00062550" w:rsidRPr="00652F41">
        <w:rPr>
          <w:rFonts w:hint="eastAsia"/>
          <w:szCs w:val="21"/>
        </w:rPr>
        <w:t>。</w:t>
      </w:r>
    </w:p>
    <w:p w14:paraId="0F102B6E" w14:textId="2812A0AC" w:rsidR="00AC684A" w:rsidRPr="00652F41" w:rsidRDefault="009631D9" w:rsidP="00652F41">
      <w:pPr>
        <w:pStyle w:val="a3"/>
        <w:numPr>
          <w:ilvl w:val="0"/>
          <w:numId w:val="15"/>
        </w:numPr>
        <w:ind w:leftChars="0" w:hanging="278"/>
        <w:rPr>
          <w:szCs w:val="21"/>
        </w:rPr>
      </w:pPr>
      <w:r w:rsidRPr="00652F41">
        <w:rPr>
          <w:rFonts w:hint="eastAsia"/>
          <w:szCs w:val="21"/>
        </w:rPr>
        <w:t>博士課程</w:t>
      </w:r>
      <w:r w:rsidR="00062550" w:rsidRPr="00652F41">
        <w:rPr>
          <w:rFonts w:hint="eastAsia"/>
        </w:rPr>
        <w:t>あるいは</w:t>
      </w:r>
      <w:r w:rsidR="00BC62B5" w:rsidRPr="00652F41">
        <w:rPr>
          <w:rFonts w:hint="eastAsia"/>
        </w:rPr>
        <w:t>博士後期課程</w:t>
      </w:r>
      <w:r w:rsidRPr="00652F41">
        <w:rPr>
          <w:rFonts w:hint="eastAsia"/>
          <w:szCs w:val="21"/>
        </w:rPr>
        <w:t>以降の研究計画の概要</w:t>
      </w:r>
    </w:p>
    <w:p w14:paraId="445C2775" w14:textId="2E60CFD8" w:rsidR="00AC684A" w:rsidRPr="00652F41" w:rsidRDefault="00AC684A" w:rsidP="00652F41">
      <w:pPr>
        <w:pStyle w:val="a3"/>
        <w:numPr>
          <w:ilvl w:val="0"/>
          <w:numId w:val="15"/>
        </w:numPr>
        <w:ind w:leftChars="0" w:hanging="278"/>
      </w:pPr>
      <w:r w:rsidRPr="00652F41">
        <w:rPr>
          <w:rFonts w:hint="eastAsia"/>
        </w:rPr>
        <w:t>本プログラムでの学びを踏まえた今後の研究展望</w:t>
      </w:r>
    </w:p>
    <w:p w14:paraId="62D3D86B" w14:textId="5430DA3C" w:rsidR="00EE73AB" w:rsidRPr="00652F41" w:rsidRDefault="009631D9" w:rsidP="00652F41">
      <w:pPr>
        <w:pStyle w:val="a3"/>
        <w:numPr>
          <w:ilvl w:val="0"/>
          <w:numId w:val="15"/>
        </w:numPr>
        <w:ind w:leftChars="0" w:hanging="278"/>
      </w:pPr>
      <w:r w:rsidRPr="00652F41">
        <w:rPr>
          <w:rFonts w:hint="eastAsia"/>
          <w:szCs w:val="21"/>
        </w:rPr>
        <w:t>本プログラムを修了し、</w:t>
      </w:r>
      <w:r w:rsidRPr="00652F41">
        <w:rPr>
          <w:rFonts w:hint="eastAsia"/>
        </w:rPr>
        <w:t>学位を取得した後の将来構想</w:t>
      </w:r>
    </w:p>
    <w:p w14:paraId="329037AC" w14:textId="77777777" w:rsidR="00AC684A" w:rsidRPr="00AC684A" w:rsidRDefault="00AC684A" w:rsidP="00EF5162">
      <w:pPr>
        <w:ind w:left="426" w:hanging="426"/>
        <w:rPr>
          <w:szCs w:val="21"/>
        </w:rPr>
      </w:pPr>
    </w:p>
    <w:p w14:paraId="522A505F" w14:textId="4BB4D3BC" w:rsidR="00EE73AB" w:rsidRPr="00E31370" w:rsidRDefault="00EE73AB" w:rsidP="00067DB8">
      <w:pPr>
        <w:widowControl/>
        <w:jc w:val="left"/>
      </w:pPr>
    </w:p>
    <w:sectPr w:rsidR="00EE73AB" w:rsidRPr="00E31370" w:rsidSect="00426EA5">
      <w:pgSz w:w="11906" w:h="16838"/>
      <w:pgMar w:top="1418" w:right="1418" w:bottom="1418"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6C0311" w14:textId="77777777" w:rsidR="00A93E18" w:rsidRDefault="00A93E18" w:rsidP="00567F6F">
      <w:r>
        <w:separator/>
      </w:r>
    </w:p>
  </w:endnote>
  <w:endnote w:type="continuationSeparator" w:id="0">
    <w:p w14:paraId="48A89C42" w14:textId="77777777" w:rsidR="00A93E18" w:rsidRDefault="00A93E18" w:rsidP="00567F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6DC355" w14:textId="77777777" w:rsidR="00A93E18" w:rsidRDefault="00A93E18" w:rsidP="00567F6F">
      <w:r>
        <w:separator/>
      </w:r>
    </w:p>
  </w:footnote>
  <w:footnote w:type="continuationSeparator" w:id="0">
    <w:p w14:paraId="11CB6746" w14:textId="77777777" w:rsidR="00A93E18" w:rsidRDefault="00A93E18" w:rsidP="00567F6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183BBF"/>
    <w:multiLevelType w:val="hybridMultilevel"/>
    <w:tmpl w:val="15188E86"/>
    <w:lvl w:ilvl="0" w:tplc="937A277C">
      <w:start w:val="1"/>
      <w:numFmt w:val="decimalEnclosedCircle"/>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 w15:restartNumberingAfterBreak="0">
    <w:nsid w:val="12D521A3"/>
    <w:multiLevelType w:val="hybridMultilevel"/>
    <w:tmpl w:val="6E623A3E"/>
    <w:lvl w:ilvl="0" w:tplc="6DF838EE">
      <w:start w:val="2"/>
      <w:numFmt w:val="bullet"/>
      <w:lvlText w:val="-"/>
      <w:lvlJc w:val="left"/>
      <w:pPr>
        <w:ind w:left="990" w:hanging="360"/>
      </w:pPr>
      <w:rPr>
        <w:rFonts w:ascii="Century" w:eastAsiaTheme="minorEastAsia" w:hAnsi="Century" w:cstheme="minorBidi"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2" w15:restartNumberingAfterBreak="0">
    <w:nsid w:val="250B560D"/>
    <w:multiLevelType w:val="hybridMultilevel"/>
    <w:tmpl w:val="FFF85AA6"/>
    <w:lvl w:ilvl="0" w:tplc="04090011">
      <w:start w:val="1"/>
      <w:numFmt w:val="decimalEnclosedCircle"/>
      <w:lvlText w:val="%1"/>
      <w:lvlJc w:val="left"/>
      <w:pPr>
        <w:ind w:left="844" w:hanging="420"/>
      </w:pPr>
    </w:lvl>
    <w:lvl w:ilvl="1" w:tplc="04090017" w:tentative="1">
      <w:start w:val="1"/>
      <w:numFmt w:val="aiueoFullWidth"/>
      <w:lvlText w:val="(%2)"/>
      <w:lvlJc w:val="left"/>
      <w:pPr>
        <w:ind w:left="1264" w:hanging="420"/>
      </w:pPr>
    </w:lvl>
    <w:lvl w:ilvl="2" w:tplc="04090011" w:tentative="1">
      <w:start w:val="1"/>
      <w:numFmt w:val="decimalEnclosedCircle"/>
      <w:lvlText w:val="%3"/>
      <w:lvlJc w:val="left"/>
      <w:pPr>
        <w:ind w:left="1684" w:hanging="420"/>
      </w:pPr>
    </w:lvl>
    <w:lvl w:ilvl="3" w:tplc="0409000F" w:tentative="1">
      <w:start w:val="1"/>
      <w:numFmt w:val="decimal"/>
      <w:lvlText w:val="%4."/>
      <w:lvlJc w:val="left"/>
      <w:pPr>
        <w:ind w:left="2104" w:hanging="420"/>
      </w:pPr>
    </w:lvl>
    <w:lvl w:ilvl="4" w:tplc="04090017" w:tentative="1">
      <w:start w:val="1"/>
      <w:numFmt w:val="aiueoFullWidth"/>
      <w:lvlText w:val="(%5)"/>
      <w:lvlJc w:val="left"/>
      <w:pPr>
        <w:ind w:left="2524" w:hanging="420"/>
      </w:pPr>
    </w:lvl>
    <w:lvl w:ilvl="5" w:tplc="04090011" w:tentative="1">
      <w:start w:val="1"/>
      <w:numFmt w:val="decimalEnclosedCircle"/>
      <w:lvlText w:val="%6"/>
      <w:lvlJc w:val="left"/>
      <w:pPr>
        <w:ind w:left="2944" w:hanging="420"/>
      </w:pPr>
    </w:lvl>
    <w:lvl w:ilvl="6" w:tplc="0409000F" w:tentative="1">
      <w:start w:val="1"/>
      <w:numFmt w:val="decimal"/>
      <w:lvlText w:val="%7."/>
      <w:lvlJc w:val="left"/>
      <w:pPr>
        <w:ind w:left="3364" w:hanging="420"/>
      </w:pPr>
    </w:lvl>
    <w:lvl w:ilvl="7" w:tplc="04090017" w:tentative="1">
      <w:start w:val="1"/>
      <w:numFmt w:val="aiueoFullWidth"/>
      <w:lvlText w:val="(%8)"/>
      <w:lvlJc w:val="left"/>
      <w:pPr>
        <w:ind w:left="3784" w:hanging="420"/>
      </w:pPr>
    </w:lvl>
    <w:lvl w:ilvl="8" w:tplc="04090011" w:tentative="1">
      <w:start w:val="1"/>
      <w:numFmt w:val="decimalEnclosedCircle"/>
      <w:lvlText w:val="%9"/>
      <w:lvlJc w:val="left"/>
      <w:pPr>
        <w:ind w:left="4204" w:hanging="420"/>
      </w:pPr>
    </w:lvl>
  </w:abstractNum>
  <w:abstractNum w:abstractNumId="3" w15:restartNumberingAfterBreak="0">
    <w:nsid w:val="26B05F6B"/>
    <w:multiLevelType w:val="hybridMultilevel"/>
    <w:tmpl w:val="B0460228"/>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2F3F3E83"/>
    <w:multiLevelType w:val="hybridMultilevel"/>
    <w:tmpl w:val="CDF27138"/>
    <w:lvl w:ilvl="0" w:tplc="74CEA590">
      <w:start w:val="1"/>
      <w:numFmt w:val="decimal"/>
      <w:lvlText w:val="(%1)"/>
      <w:lvlJc w:val="left"/>
      <w:pPr>
        <w:ind w:left="360" w:hanging="360"/>
      </w:pPr>
      <w:rPr>
        <w:rFonts w:hint="default"/>
      </w:rPr>
    </w:lvl>
    <w:lvl w:ilvl="1" w:tplc="E2C8AC76">
      <w:start w:val="1"/>
      <w:numFmt w:val="decimalEnclosedCircle"/>
      <w:lvlText w:val="%2"/>
      <w:lvlJc w:val="left"/>
      <w:pPr>
        <w:ind w:left="780" w:hanging="36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FCA112E"/>
    <w:multiLevelType w:val="hybridMultilevel"/>
    <w:tmpl w:val="9368A486"/>
    <w:lvl w:ilvl="0" w:tplc="E2C8AC76">
      <w:start w:val="1"/>
      <w:numFmt w:val="decimalEnclosedCircle"/>
      <w:lvlText w:val="%1"/>
      <w:lvlJc w:val="left"/>
      <w:pPr>
        <w:ind w:left="78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5DD1FD8"/>
    <w:multiLevelType w:val="hybridMultilevel"/>
    <w:tmpl w:val="A8D8F534"/>
    <w:lvl w:ilvl="0" w:tplc="E2C8AC76">
      <w:start w:val="1"/>
      <w:numFmt w:val="decimalEnclosedCircle"/>
      <w:lvlText w:val="%1"/>
      <w:lvlJc w:val="left"/>
      <w:pPr>
        <w:ind w:left="78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3B3D4BD3"/>
    <w:multiLevelType w:val="hybridMultilevel"/>
    <w:tmpl w:val="24C027D0"/>
    <w:lvl w:ilvl="0" w:tplc="E2C8AC76">
      <w:start w:val="1"/>
      <w:numFmt w:val="decimalEnclosedCircle"/>
      <w:lvlText w:val="%1"/>
      <w:lvlJc w:val="left"/>
      <w:pPr>
        <w:ind w:left="78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45033892"/>
    <w:multiLevelType w:val="hybridMultilevel"/>
    <w:tmpl w:val="EA160C52"/>
    <w:lvl w:ilvl="0" w:tplc="0409000F">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 w15:restartNumberingAfterBreak="0">
    <w:nsid w:val="551C6843"/>
    <w:multiLevelType w:val="hybridMultilevel"/>
    <w:tmpl w:val="9042BD1A"/>
    <w:lvl w:ilvl="0" w:tplc="817E245E">
      <w:start w:val="2"/>
      <w:numFmt w:val="bullet"/>
      <w:lvlText w:val="・"/>
      <w:lvlJc w:val="left"/>
      <w:pPr>
        <w:ind w:left="570" w:hanging="360"/>
      </w:pPr>
      <w:rPr>
        <w:rFonts w:ascii="ＭＳ 明朝" w:eastAsia="ＭＳ 明朝" w:hAnsi="ＭＳ 明朝" w:cs="Times New Roman" w:hint="eastAsia"/>
      </w:rPr>
    </w:lvl>
    <w:lvl w:ilvl="1" w:tplc="0409000B" w:tentative="1">
      <w:start w:val="1"/>
      <w:numFmt w:val="bullet"/>
      <w:lvlText w:val=""/>
      <w:lvlJc w:val="left"/>
      <w:pPr>
        <w:ind w:left="1170" w:hanging="480"/>
      </w:pPr>
      <w:rPr>
        <w:rFonts w:ascii="Wingdings" w:hAnsi="Wingdings" w:hint="default"/>
      </w:rPr>
    </w:lvl>
    <w:lvl w:ilvl="2" w:tplc="0409000D" w:tentative="1">
      <w:start w:val="1"/>
      <w:numFmt w:val="bullet"/>
      <w:lvlText w:val=""/>
      <w:lvlJc w:val="left"/>
      <w:pPr>
        <w:ind w:left="1650" w:hanging="480"/>
      </w:pPr>
      <w:rPr>
        <w:rFonts w:ascii="Wingdings" w:hAnsi="Wingdings" w:hint="default"/>
      </w:rPr>
    </w:lvl>
    <w:lvl w:ilvl="3" w:tplc="04090001" w:tentative="1">
      <w:start w:val="1"/>
      <w:numFmt w:val="bullet"/>
      <w:lvlText w:val=""/>
      <w:lvlJc w:val="left"/>
      <w:pPr>
        <w:ind w:left="2130" w:hanging="480"/>
      </w:pPr>
      <w:rPr>
        <w:rFonts w:ascii="Wingdings" w:hAnsi="Wingdings" w:hint="default"/>
      </w:rPr>
    </w:lvl>
    <w:lvl w:ilvl="4" w:tplc="0409000B" w:tentative="1">
      <w:start w:val="1"/>
      <w:numFmt w:val="bullet"/>
      <w:lvlText w:val=""/>
      <w:lvlJc w:val="left"/>
      <w:pPr>
        <w:ind w:left="2610" w:hanging="480"/>
      </w:pPr>
      <w:rPr>
        <w:rFonts w:ascii="Wingdings" w:hAnsi="Wingdings" w:hint="default"/>
      </w:rPr>
    </w:lvl>
    <w:lvl w:ilvl="5" w:tplc="0409000D" w:tentative="1">
      <w:start w:val="1"/>
      <w:numFmt w:val="bullet"/>
      <w:lvlText w:val=""/>
      <w:lvlJc w:val="left"/>
      <w:pPr>
        <w:ind w:left="3090" w:hanging="480"/>
      </w:pPr>
      <w:rPr>
        <w:rFonts w:ascii="Wingdings" w:hAnsi="Wingdings" w:hint="default"/>
      </w:rPr>
    </w:lvl>
    <w:lvl w:ilvl="6" w:tplc="04090001" w:tentative="1">
      <w:start w:val="1"/>
      <w:numFmt w:val="bullet"/>
      <w:lvlText w:val=""/>
      <w:lvlJc w:val="left"/>
      <w:pPr>
        <w:ind w:left="3570" w:hanging="480"/>
      </w:pPr>
      <w:rPr>
        <w:rFonts w:ascii="Wingdings" w:hAnsi="Wingdings" w:hint="default"/>
      </w:rPr>
    </w:lvl>
    <w:lvl w:ilvl="7" w:tplc="0409000B" w:tentative="1">
      <w:start w:val="1"/>
      <w:numFmt w:val="bullet"/>
      <w:lvlText w:val=""/>
      <w:lvlJc w:val="left"/>
      <w:pPr>
        <w:ind w:left="4050" w:hanging="480"/>
      </w:pPr>
      <w:rPr>
        <w:rFonts w:ascii="Wingdings" w:hAnsi="Wingdings" w:hint="default"/>
      </w:rPr>
    </w:lvl>
    <w:lvl w:ilvl="8" w:tplc="0409000D" w:tentative="1">
      <w:start w:val="1"/>
      <w:numFmt w:val="bullet"/>
      <w:lvlText w:val=""/>
      <w:lvlJc w:val="left"/>
      <w:pPr>
        <w:ind w:left="4530" w:hanging="480"/>
      </w:pPr>
      <w:rPr>
        <w:rFonts w:ascii="Wingdings" w:hAnsi="Wingdings" w:hint="default"/>
      </w:rPr>
    </w:lvl>
  </w:abstractNum>
  <w:abstractNum w:abstractNumId="10" w15:restartNumberingAfterBreak="0">
    <w:nsid w:val="57BF0349"/>
    <w:multiLevelType w:val="hybridMultilevel"/>
    <w:tmpl w:val="09F0B910"/>
    <w:lvl w:ilvl="0" w:tplc="AAF05F58">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6220301F"/>
    <w:multiLevelType w:val="hybridMultilevel"/>
    <w:tmpl w:val="3B40719E"/>
    <w:lvl w:ilvl="0" w:tplc="C84EED7C">
      <w:start w:val="1"/>
      <w:numFmt w:val="decimalFullWidth"/>
      <w:lvlText w:val="%1．"/>
      <w:lvlJc w:val="left"/>
      <w:pPr>
        <w:ind w:left="844" w:hanging="420"/>
      </w:pPr>
      <w:rPr>
        <w:rFonts w:hint="default"/>
      </w:rPr>
    </w:lvl>
    <w:lvl w:ilvl="1" w:tplc="04090017" w:tentative="1">
      <w:start w:val="1"/>
      <w:numFmt w:val="aiueoFullWidth"/>
      <w:lvlText w:val="(%2)"/>
      <w:lvlJc w:val="left"/>
      <w:pPr>
        <w:ind w:left="1264" w:hanging="420"/>
      </w:pPr>
    </w:lvl>
    <w:lvl w:ilvl="2" w:tplc="04090011" w:tentative="1">
      <w:start w:val="1"/>
      <w:numFmt w:val="decimalEnclosedCircle"/>
      <w:lvlText w:val="%3"/>
      <w:lvlJc w:val="left"/>
      <w:pPr>
        <w:ind w:left="1684" w:hanging="420"/>
      </w:pPr>
    </w:lvl>
    <w:lvl w:ilvl="3" w:tplc="0409000F" w:tentative="1">
      <w:start w:val="1"/>
      <w:numFmt w:val="decimal"/>
      <w:lvlText w:val="%4."/>
      <w:lvlJc w:val="left"/>
      <w:pPr>
        <w:ind w:left="2104" w:hanging="420"/>
      </w:pPr>
    </w:lvl>
    <w:lvl w:ilvl="4" w:tplc="04090017" w:tentative="1">
      <w:start w:val="1"/>
      <w:numFmt w:val="aiueoFullWidth"/>
      <w:lvlText w:val="(%5)"/>
      <w:lvlJc w:val="left"/>
      <w:pPr>
        <w:ind w:left="2524" w:hanging="420"/>
      </w:pPr>
    </w:lvl>
    <w:lvl w:ilvl="5" w:tplc="04090011" w:tentative="1">
      <w:start w:val="1"/>
      <w:numFmt w:val="decimalEnclosedCircle"/>
      <w:lvlText w:val="%6"/>
      <w:lvlJc w:val="left"/>
      <w:pPr>
        <w:ind w:left="2944" w:hanging="420"/>
      </w:pPr>
    </w:lvl>
    <w:lvl w:ilvl="6" w:tplc="0409000F" w:tentative="1">
      <w:start w:val="1"/>
      <w:numFmt w:val="decimal"/>
      <w:lvlText w:val="%7."/>
      <w:lvlJc w:val="left"/>
      <w:pPr>
        <w:ind w:left="3364" w:hanging="420"/>
      </w:pPr>
    </w:lvl>
    <w:lvl w:ilvl="7" w:tplc="04090017" w:tentative="1">
      <w:start w:val="1"/>
      <w:numFmt w:val="aiueoFullWidth"/>
      <w:lvlText w:val="(%8)"/>
      <w:lvlJc w:val="left"/>
      <w:pPr>
        <w:ind w:left="3784" w:hanging="420"/>
      </w:pPr>
    </w:lvl>
    <w:lvl w:ilvl="8" w:tplc="04090011" w:tentative="1">
      <w:start w:val="1"/>
      <w:numFmt w:val="decimalEnclosedCircle"/>
      <w:lvlText w:val="%9"/>
      <w:lvlJc w:val="left"/>
      <w:pPr>
        <w:ind w:left="4204" w:hanging="420"/>
      </w:pPr>
    </w:lvl>
  </w:abstractNum>
  <w:abstractNum w:abstractNumId="12" w15:restartNumberingAfterBreak="0">
    <w:nsid w:val="68072E0A"/>
    <w:multiLevelType w:val="hybridMultilevel"/>
    <w:tmpl w:val="7834DE70"/>
    <w:lvl w:ilvl="0" w:tplc="0409000B">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3" w15:restartNumberingAfterBreak="0">
    <w:nsid w:val="738470D5"/>
    <w:multiLevelType w:val="hybridMultilevel"/>
    <w:tmpl w:val="B8B44894"/>
    <w:lvl w:ilvl="0" w:tplc="A7F87B1E">
      <w:start w:val="1"/>
      <w:numFmt w:val="decimalFullWidth"/>
      <w:lvlText w:val="%1．"/>
      <w:lvlJc w:val="left"/>
      <w:pPr>
        <w:ind w:left="420" w:hanging="420"/>
      </w:pPr>
      <w:rPr>
        <w:rFonts w:hint="eastAsia"/>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4" w15:restartNumberingAfterBreak="0">
    <w:nsid w:val="791576AA"/>
    <w:multiLevelType w:val="hybridMultilevel"/>
    <w:tmpl w:val="5A5AAD96"/>
    <w:lvl w:ilvl="0" w:tplc="0409000B">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5" w15:restartNumberingAfterBreak="0">
    <w:nsid w:val="7D2719C4"/>
    <w:multiLevelType w:val="hybridMultilevel"/>
    <w:tmpl w:val="C380A382"/>
    <w:lvl w:ilvl="0" w:tplc="01046FAE">
      <w:start w:val="1"/>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4"/>
  </w:num>
  <w:num w:numId="2">
    <w:abstractNumId w:val="9"/>
  </w:num>
  <w:num w:numId="3">
    <w:abstractNumId w:val="13"/>
  </w:num>
  <w:num w:numId="4">
    <w:abstractNumId w:val="15"/>
  </w:num>
  <w:num w:numId="5">
    <w:abstractNumId w:val="0"/>
  </w:num>
  <w:num w:numId="6">
    <w:abstractNumId w:val="1"/>
  </w:num>
  <w:num w:numId="7">
    <w:abstractNumId w:val="12"/>
  </w:num>
  <w:num w:numId="8">
    <w:abstractNumId w:val="8"/>
  </w:num>
  <w:num w:numId="9">
    <w:abstractNumId w:val="7"/>
  </w:num>
  <w:num w:numId="10">
    <w:abstractNumId w:val="6"/>
  </w:num>
  <w:num w:numId="11">
    <w:abstractNumId w:val="5"/>
  </w:num>
  <w:num w:numId="12">
    <w:abstractNumId w:val="14"/>
  </w:num>
  <w:num w:numId="13">
    <w:abstractNumId w:val="2"/>
  </w:num>
  <w:num w:numId="14">
    <w:abstractNumId w:val="11"/>
  </w:num>
  <w:num w:numId="15">
    <w:abstractNumId w:val="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US" w:vendorID="64" w:dllVersion="0" w:nlCheck="1" w:checkStyle="0"/>
  <w:activeWritingStyle w:appName="MSWord" w:lang="ja-JP" w:vendorID="64" w:dllVersion="0" w:nlCheck="1" w:checkStyle="1"/>
  <w:activeWritingStyle w:appName="MSWord" w:lang="en-US" w:vendorID="64" w:dllVersion="4096" w:nlCheck="1" w:checkStyle="0"/>
  <w:activeWritingStyle w:appName="MSWord" w:lang="ja-JP" w:vendorID="64" w:dllVersion="131078" w:nlCheck="1" w:checkStyle="1"/>
  <w:activeWritingStyle w:appName="MSWord" w:lang="en-US" w:vendorID="64" w:dllVersion="131078" w:nlCheck="1" w:checkStyle="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1MTcxNDQxMDYzNTdS0lEKTi0uzszPAykwrQUAlfA+kCwAAAA="/>
  </w:docVars>
  <w:rsids>
    <w:rsidRoot w:val="00277099"/>
    <w:rsid w:val="0000507D"/>
    <w:rsid w:val="00005DEE"/>
    <w:rsid w:val="0000783B"/>
    <w:rsid w:val="00021206"/>
    <w:rsid w:val="0002125C"/>
    <w:rsid w:val="0003041C"/>
    <w:rsid w:val="000426C6"/>
    <w:rsid w:val="00056299"/>
    <w:rsid w:val="00062550"/>
    <w:rsid w:val="00067DB8"/>
    <w:rsid w:val="000726DA"/>
    <w:rsid w:val="00075409"/>
    <w:rsid w:val="00080BFE"/>
    <w:rsid w:val="00093F14"/>
    <w:rsid w:val="00097533"/>
    <w:rsid w:val="000A2FAF"/>
    <w:rsid w:val="000A3696"/>
    <w:rsid w:val="000A46D1"/>
    <w:rsid w:val="000A7501"/>
    <w:rsid w:val="000B0626"/>
    <w:rsid w:val="000B15A7"/>
    <w:rsid w:val="000B29E4"/>
    <w:rsid w:val="000B4AF9"/>
    <w:rsid w:val="000D4C65"/>
    <w:rsid w:val="000D61BC"/>
    <w:rsid w:val="000E4E4E"/>
    <w:rsid w:val="000E5BE7"/>
    <w:rsid w:val="000F2581"/>
    <w:rsid w:val="000F69C4"/>
    <w:rsid w:val="001000C2"/>
    <w:rsid w:val="00113FD2"/>
    <w:rsid w:val="0011680C"/>
    <w:rsid w:val="00116EF2"/>
    <w:rsid w:val="00121DD1"/>
    <w:rsid w:val="00122E8E"/>
    <w:rsid w:val="00133F7F"/>
    <w:rsid w:val="00142C39"/>
    <w:rsid w:val="00157FC3"/>
    <w:rsid w:val="00163B89"/>
    <w:rsid w:val="00172BE3"/>
    <w:rsid w:val="00175D2A"/>
    <w:rsid w:val="00176914"/>
    <w:rsid w:val="00185572"/>
    <w:rsid w:val="001A1683"/>
    <w:rsid w:val="001A7903"/>
    <w:rsid w:val="001B312C"/>
    <w:rsid w:val="001B5297"/>
    <w:rsid w:val="001C36A0"/>
    <w:rsid w:val="001C7ED8"/>
    <w:rsid w:val="001D6D92"/>
    <w:rsid w:val="001F56E7"/>
    <w:rsid w:val="00212D07"/>
    <w:rsid w:val="00212E74"/>
    <w:rsid w:val="00215232"/>
    <w:rsid w:val="00216617"/>
    <w:rsid w:val="002168CF"/>
    <w:rsid w:val="00216E0D"/>
    <w:rsid w:val="00217642"/>
    <w:rsid w:val="00220DC9"/>
    <w:rsid w:val="00224067"/>
    <w:rsid w:val="00224275"/>
    <w:rsid w:val="002247AE"/>
    <w:rsid w:val="00227E67"/>
    <w:rsid w:val="0023442F"/>
    <w:rsid w:val="00234E42"/>
    <w:rsid w:val="002365D7"/>
    <w:rsid w:val="002376F6"/>
    <w:rsid w:val="002413D9"/>
    <w:rsid w:val="002534F6"/>
    <w:rsid w:val="002667DA"/>
    <w:rsid w:val="00274465"/>
    <w:rsid w:val="002749AE"/>
    <w:rsid w:val="002757F5"/>
    <w:rsid w:val="00277099"/>
    <w:rsid w:val="00284C37"/>
    <w:rsid w:val="002864B1"/>
    <w:rsid w:val="002955AA"/>
    <w:rsid w:val="00296F98"/>
    <w:rsid w:val="002B4900"/>
    <w:rsid w:val="002D32EF"/>
    <w:rsid w:val="002D5687"/>
    <w:rsid w:val="002E46F0"/>
    <w:rsid w:val="002E67EE"/>
    <w:rsid w:val="003071C0"/>
    <w:rsid w:val="00321DC8"/>
    <w:rsid w:val="00322C73"/>
    <w:rsid w:val="003278B4"/>
    <w:rsid w:val="0033591D"/>
    <w:rsid w:val="00345A50"/>
    <w:rsid w:val="00366768"/>
    <w:rsid w:val="00371742"/>
    <w:rsid w:val="00376E87"/>
    <w:rsid w:val="00380F75"/>
    <w:rsid w:val="003A3179"/>
    <w:rsid w:val="003A4F9E"/>
    <w:rsid w:val="003A6AE9"/>
    <w:rsid w:val="003B217C"/>
    <w:rsid w:val="003C2526"/>
    <w:rsid w:val="003C5D50"/>
    <w:rsid w:val="003C6E38"/>
    <w:rsid w:val="003D4E6D"/>
    <w:rsid w:val="003E189F"/>
    <w:rsid w:val="003E2982"/>
    <w:rsid w:val="003E29C6"/>
    <w:rsid w:val="004025D8"/>
    <w:rsid w:val="00403D0C"/>
    <w:rsid w:val="004102FF"/>
    <w:rsid w:val="00411963"/>
    <w:rsid w:val="00415744"/>
    <w:rsid w:val="00417DAC"/>
    <w:rsid w:val="00420CEC"/>
    <w:rsid w:val="00426EA5"/>
    <w:rsid w:val="00436EB9"/>
    <w:rsid w:val="00450040"/>
    <w:rsid w:val="00456FBF"/>
    <w:rsid w:val="00467DDF"/>
    <w:rsid w:val="00470F1E"/>
    <w:rsid w:val="004757EA"/>
    <w:rsid w:val="00481A54"/>
    <w:rsid w:val="004822D2"/>
    <w:rsid w:val="004926A7"/>
    <w:rsid w:val="004A7850"/>
    <w:rsid w:val="004B5CAB"/>
    <w:rsid w:val="004C2217"/>
    <w:rsid w:val="004F3012"/>
    <w:rsid w:val="004F4CC4"/>
    <w:rsid w:val="004F6DCB"/>
    <w:rsid w:val="00512D2D"/>
    <w:rsid w:val="00516555"/>
    <w:rsid w:val="00522CD5"/>
    <w:rsid w:val="0052768C"/>
    <w:rsid w:val="005453BF"/>
    <w:rsid w:val="00551513"/>
    <w:rsid w:val="005519E1"/>
    <w:rsid w:val="0055574D"/>
    <w:rsid w:val="00556407"/>
    <w:rsid w:val="00567F6F"/>
    <w:rsid w:val="00576E3F"/>
    <w:rsid w:val="00586591"/>
    <w:rsid w:val="00591CD0"/>
    <w:rsid w:val="005A1615"/>
    <w:rsid w:val="005A26C8"/>
    <w:rsid w:val="005C165A"/>
    <w:rsid w:val="005C549C"/>
    <w:rsid w:val="005D7CA7"/>
    <w:rsid w:val="005E07B4"/>
    <w:rsid w:val="005E22A5"/>
    <w:rsid w:val="005F44A3"/>
    <w:rsid w:val="005F48D6"/>
    <w:rsid w:val="005F4B8F"/>
    <w:rsid w:val="006126E4"/>
    <w:rsid w:val="006134F0"/>
    <w:rsid w:val="00626A5B"/>
    <w:rsid w:val="00642A29"/>
    <w:rsid w:val="0065273D"/>
    <w:rsid w:val="00652F41"/>
    <w:rsid w:val="006572ED"/>
    <w:rsid w:val="0067392E"/>
    <w:rsid w:val="00676CC4"/>
    <w:rsid w:val="0068652E"/>
    <w:rsid w:val="0068757F"/>
    <w:rsid w:val="006902FB"/>
    <w:rsid w:val="006933E4"/>
    <w:rsid w:val="00693440"/>
    <w:rsid w:val="006956BC"/>
    <w:rsid w:val="006A22AC"/>
    <w:rsid w:val="006A7E0C"/>
    <w:rsid w:val="006C7EF1"/>
    <w:rsid w:val="006D3BEE"/>
    <w:rsid w:val="006E04F5"/>
    <w:rsid w:val="006E5ACA"/>
    <w:rsid w:val="006F1416"/>
    <w:rsid w:val="006F1B8D"/>
    <w:rsid w:val="006F6089"/>
    <w:rsid w:val="006F759B"/>
    <w:rsid w:val="007218CB"/>
    <w:rsid w:val="00732390"/>
    <w:rsid w:val="00732EC7"/>
    <w:rsid w:val="00742475"/>
    <w:rsid w:val="007611DF"/>
    <w:rsid w:val="0076153D"/>
    <w:rsid w:val="00761FA4"/>
    <w:rsid w:val="00764318"/>
    <w:rsid w:val="00770AA2"/>
    <w:rsid w:val="0078150B"/>
    <w:rsid w:val="00783250"/>
    <w:rsid w:val="00785BF4"/>
    <w:rsid w:val="00790827"/>
    <w:rsid w:val="00794C51"/>
    <w:rsid w:val="00796C64"/>
    <w:rsid w:val="007A2B0E"/>
    <w:rsid w:val="007B3973"/>
    <w:rsid w:val="007D07B8"/>
    <w:rsid w:val="007D19DE"/>
    <w:rsid w:val="007D408A"/>
    <w:rsid w:val="007D4E64"/>
    <w:rsid w:val="007F0351"/>
    <w:rsid w:val="007F2D10"/>
    <w:rsid w:val="008035C6"/>
    <w:rsid w:val="00807435"/>
    <w:rsid w:val="008174B0"/>
    <w:rsid w:val="0082009B"/>
    <w:rsid w:val="00836889"/>
    <w:rsid w:val="00843C2A"/>
    <w:rsid w:val="00857F19"/>
    <w:rsid w:val="008677AA"/>
    <w:rsid w:val="00867F0F"/>
    <w:rsid w:val="00874C73"/>
    <w:rsid w:val="008772D3"/>
    <w:rsid w:val="008900DE"/>
    <w:rsid w:val="008960D0"/>
    <w:rsid w:val="008A7DB5"/>
    <w:rsid w:val="008C498E"/>
    <w:rsid w:val="008D1520"/>
    <w:rsid w:val="008D3AD4"/>
    <w:rsid w:val="008D5500"/>
    <w:rsid w:val="008E1717"/>
    <w:rsid w:val="008E4441"/>
    <w:rsid w:val="008E6721"/>
    <w:rsid w:val="008E7AEE"/>
    <w:rsid w:val="008F3809"/>
    <w:rsid w:val="008F5A6C"/>
    <w:rsid w:val="00900F10"/>
    <w:rsid w:val="00903A56"/>
    <w:rsid w:val="00906AF4"/>
    <w:rsid w:val="009379D9"/>
    <w:rsid w:val="00955A29"/>
    <w:rsid w:val="009631D9"/>
    <w:rsid w:val="00966438"/>
    <w:rsid w:val="00973E6E"/>
    <w:rsid w:val="00977354"/>
    <w:rsid w:val="00981328"/>
    <w:rsid w:val="00984F4A"/>
    <w:rsid w:val="00987932"/>
    <w:rsid w:val="00987B20"/>
    <w:rsid w:val="009C57F3"/>
    <w:rsid w:val="009C695B"/>
    <w:rsid w:val="009C7E6D"/>
    <w:rsid w:val="009D25B0"/>
    <w:rsid w:val="009D3856"/>
    <w:rsid w:val="009D5284"/>
    <w:rsid w:val="009D5CBE"/>
    <w:rsid w:val="009D7ED7"/>
    <w:rsid w:val="009E2D8E"/>
    <w:rsid w:val="009E35F2"/>
    <w:rsid w:val="009E4DAC"/>
    <w:rsid w:val="009F04FB"/>
    <w:rsid w:val="00A04DE2"/>
    <w:rsid w:val="00A151FF"/>
    <w:rsid w:val="00A33B30"/>
    <w:rsid w:val="00A35906"/>
    <w:rsid w:val="00A3755D"/>
    <w:rsid w:val="00A45087"/>
    <w:rsid w:val="00A452B1"/>
    <w:rsid w:val="00A45518"/>
    <w:rsid w:val="00A679FD"/>
    <w:rsid w:val="00A70969"/>
    <w:rsid w:val="00A812A5"/>
    <w:rsid w:val="00A81AEB"/>
    <w:rsid w:val="00A8248D"/>
    <w:rsid w:val="00A854D6"/>
    <w:rsid w:val="00A854E5"/>
    <w:rsid w:val="00A865B0"/>
    <w:rsid w:val="00A908B0"/>
    <w:rsid w:val="00A93E18"/>
    <w:rsid w:val="00AA32BE"/>
    <w:rsid w:val="00AB1908"/>
    <w:rsid w:val="00AB5C26"/>
    <w:rsid w:val="00AB770D"/>
    <w:rsid w:val="00AC3660"/>
    <w:rsid w:val="00AC684A"/>
    <w:rsid w:val="00AD0AF4"/>
    <w:rsid w:val="00AD6FAB"/>
    <w:rsid w:val="00AE7457"/>
    <w:rsid w:val="00B03BBD"/>
    <w:rsid w:val="00B11E0F"/>
    <w:rsid w:val="00B16CC6"/>
    <w:rsid w:val="00B2427D"/>
    <w:rsid w:val="00B25AD5"/>
    <w:rsid w:val="00B32120"/>
    <w:rsid w:val="00B42043"/>
    <w:rsid w:val="00B57A45"/>
    <w:rsid w:val="00B604DD"/>
    <w:rsid w:val="00B60DF7"/>
    <w:rsid w:val="00B6470C"/>
    <w:rsid w:val="00B674E1"/>
    <w:rsid w:val="00B71913"/>
    <w:rsid w:val="00B771C5"/>
    <w:rsid w:val="00B857B1"/>
    <w:rsid w:val="00B90181"/>
    <w:rsid w:val="00BA1040"/>
    <w:rsid w:val="00BB0B87"/>
    <w:rsid w:val="00BB25AD"/>
    <w:rsid w:val="00BB6224"/>
    <w:rsid w:val="00BC62B5"/>
    <w:rsid w:val="00BD18E2"/>
    <w:rsid w:val="00BD2AA0"/>
    <w:rsid w:val="00BD42CF"/>
    <w:rsid w:val="00BD5D5F"/>
    <w:rsid w:val="00BE5013"/>
    <w:rsid w:val="00C035FB"/>
    <w:rsid w:val="00C03CE4"/>
    <w:rsid w:val="00C03FE5"/>
    <w:rsid w:val="00C157A6"/>
    <w:rsid w:val="00C22EBE"/>
    <w:rsid w:val="00C267AB"/>
    <w:rsid w:val="00C404E6"/>
    <w:rsid w:val="00C6653E"/>
    <w:rsid w:val="00C716E4"/>
    <w:rsid w:val="00C767D5"/>
    <w:rsid w:val="00C86E48"/>
    <w:rsid w:val="00C93023"/>
    <w:rsid w:val="00C94277"/>
    <w:rsid w:val="00C9656A"/>
    <w:rsid w:val="00CA5C56"/>
    <w:rsid w:val="00CA70F0"/>
    <w:rsid w:val="00CA7839"/>
    <w:rsid w:val="00CB7506"/>
    <w:rsid w:val="00CC32DD"/>
    <w:rsid w:val="00CC570F"/>
    <w:rsid w:val="00CD04F7"/>
    <w:rsid w:val="00CD1890"/>
    <w:rsid w:val="00CD69A9"/>
    <w:rsid w:val="00CE159B"/>
    <w:rsid w:val="00CF0673"/>
    <w:rsid w:val="00CF1379"/>
    <w:rsid w:val="00D03E35"/>
    <w:rsid w:val="00D053B7"/>
    <w:rsid w:val="00D13531"/>
    <w:rsid w:val="00D13B70"/>
    <w:rsid w:val="00D20C80"/>
    <w:rsid w:val="00D22205"/>
    <w:rsid w:val="00D2757F"/>
    <w:rsid w:val="00D4158C"/>
    <w:rsid w:val="00D63BF3"/>
    <w:rsid w:val="00D6624B"/>
    <w:rsid w:val="00D74C93"/>
    <w:rsid w:val="00D9535F"/>
    <w:rsid w:val="00D971C7"/>
    <w:rsid w:val="00DA1BEB"/>
    <w:rsid w:val="00DB178B"/>
    <w:rsid w:val="00DB2241"/>
    <w:rsid w:val="00DB2DF0"/>
    <w:rsid w:val="00DB74CD"/>
    <w:rsid w:val="00DC108B"/>
    <w:rsid w:val="00DC7499"/>
    <w:rsid w:val="00DE1D2F"/>
    <w:rsid w:val="00DF1F32"/>
    <w:rsid w:val="00DF4D71"/>
    <w:rsid w:val="00E14624"/>
    <w:rsid w:val="00E20B54"/>
    <w:rsid w:val="00E225C7"/>
    <w:rsid w:val="00E22D3D"/>
    <w:rsid w:val="00E31370"/>
    <w:rsid w:val="00E31F89"/>
    <w:rsid w:val="00E40369"/>
    <w:rsid w:val="00E44080"/>
    <w:rsid w:val="00E46587"/>
    <w:rsid w:val="00E4713C"/>
    <w:rsid w:val="00E47315"/>
    <w:rsid w:val="00E47AA6"/>
    <w:rsid w:val="00E674CA"/>
    <w:rsid w:val="00E7213F"/>
    <w:rsid w:val="00E72A19"/>
    <w:rsid w:val="00E73851"/>
    <w:rsid w:val="00E80F3F"/>
    <w:rsid w:val="00E8113E"/>
    <w:rsid w:val="00E8342E"/>
    <w:rsid w:val="00E848E1"/>
    <w:rsid w:val="00E94C48"/>
    <w:rsid w:val="00EA024F"/>
    <w:rsid w:val="00EB2232"/>
    <w:rsid w:val="00EB56FB"/>
    <w:rsid w:val="00EB7897"/>
    <w:rsid w:val="00EB7B56"/>
    <w:rsid w:val="00EC19DA"/>
    <w:rsid w:val="00EC4198"/>
    <w:rsid w:val="00EC427C"/>
    <w:rsid w:val="00EC5CF0"/>
    <w:rsid w:val="00ED4245"/>
    <w:rsid w:val="00EE10EE"/>
    <w:rsid w:val="00EE1DE3"/>
    <w:rsid w:val="00EE24C6"/>
    <w:rsid w:val="00EE41A5"/>
    <w:rsid w:val="00EE73AB"/>
    <w:rsid w:val="00EF3EED"/>
    <w:rsid w:val="00EF4796"/>
    <w:rsid w:val="00EF4E6A"/>
    <w:rsid w:val="00EF5162"/>
    <w:rsid w:val="00EF6F7E"/>
    <w:rsid w:val="00F12EC7"/>
    <w:rsid w:val="00F13ACB"/>
    <w:rsid w:val="00F20B18"/>
    <w:rsid w:val="00F33003"/>
    <w:rsid w:val="00F351D2"/>
    <w:rsid w:val="00F521A7"/>
    <w:rsid w:val="00F71C65"/>
    <w:rsid w:val="00F71D10"/>
    <w:rsid w:val="00F80A17"/>
    <w:rsid w:val="00F8479D"/>
    <w:rsid w:val="00F84900"/>
    <w:rsid w:val="00F87F6E"/>
    <w:rsid w:val="00F97149"/>
    <w:rsid w:val="00FA3926"/>
    <w:rsid w:val="00FA6BD6"/>
    <w:rsid w:val="00FC63F7"/>
    <w:rsid w:val="00FD0848"/>
    <w:rsid w:val="00FD0D12"/>
    <w:rsid w:val="00FD29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391DE9A4"/>
  <w15:docId w15:val="{C0B22180-3EBD-4C16-B7A5-7D23CDB40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42043"/>
    <w:pPr>
      <w:ind w:leftChars="400" w:left="840"/>
    </w:pPr>
  </w:style>
  <w:style w:type="paragraph" w:styleId="a4">
    <w:name w:val="header"/>
    <w:basedOn w:val="a"/>
    <w:link w:val="a5"/>
    <w:uiPriority w:val="99"/>
    <w:unhideWhenUsed/>
    <w:rsid w:val="00567F6F"/>
    <w:pPr>
      <w:tabs>
        <w:tab w:val="center" w:pos="4252"/>
        <w:tab w:val="right" w:pos="8504"/>
      </w:tabs>
      <w:snapToGrid w:val="0"/>
    </w:pPr>
  </w:style>
  <w:style w:type="character" w:customStyle="1" w:styleId="a5">
    <w:name w:val="ヘッダー (文字)"/>
    <w:basedOn w:val="a0"/>
    <w:link w:val="a4"/>
    <w:uiPriority w:val="99"/>
    <w:rsid w:val="00567F6F"/>
  </w:style>
  <w:style w:type="paragraph" w:styleId="a6">
    <w:name w:val="footer"/>
    <w:basedOn w:val="a"/>
    <w:link w:val="a7"/>
    <w:uiPriority w:val="99"/>
    <w:unhideWhenUsed/>
    <w:rsid w:val="00567F6F"/>
    <w:pPr>
      <w:tabs>
        <w:tab w:val="center" w:pos="4252"/>
        <w:tab w:val="right" w:pos="8504"/>
      </w:tabs>
      <w:snapToGrid w:val="0"/>
    </w:pPr>
  </w:style>
  <w:style w:type="character" w:customStyle="1" w:styleId="a7">
    <w:name w:val="フッター (文字)"/>
    <w:basedOn w:val="a0"/>
    <w:link w:val="a6"/>
    <w:uiPriority w:val="99"/>
    <w:rsid w:val="00567F6F"/>
  </w:style>
  <w:style w:type="paragraph" w:styleId="a8">
    <w:name w:val="Balloon Text"/>
    <w:basedOn w:val="a"/>
    <w:link w:val="a9"/>
    <w:uiPriority w:val="99"/>
    <w:semiHidden/>
    <w:unhideWhenUsed/>
    <w:rsid w:val="00567F6F"/>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567F6F"/>
    <w:rPr>
      <w:rFonts w:asciiTheme="majorHAnsi" w:eastAsiaTheme="majorEastAsia" w:hAnsiTheme="majorHAnsi" w:cstheme="majorBidi"/>
      <w:sz w:val="18"/>
      <w:szCs w:val="18"/>
    </w:rPr>
  </w:style>
  <w:style w:type="character" w:styleId="aa">
    <w:name w:val="annotation reference"/>
    <w:basedOn w:val="a0"/>
    <w:uiPriority w:val="99"/>
    <w:semiHidden/>
    <w:unhideWhenUsed/>
    <w:rsid w:val="00A151FF"/>
    <w:rPr>
      <w:sz w:val="18"/>
      <w:szCs w:val="18"/>
    </w:rPr>
  </w:style>
  <w:style w:type="paragraph" w:styleId="ab">
    <w:name w:val="annotation text"/>
    <w:basedOn w:val="a"/>
    <w:link w:val="ac"/>
    <w:uiPriority w:val="99"/>
    <w:semiHidden/>
    <w:unhideWhenUsed/>
    <w:rsid w:val="00A151FF"/>
    <w:pPr>
      <w:jc w:val="left"/>
    </w:pPr>
  </w:style>
  <w:style w:type="character" w:customStyle="1" w:styleId="ac">
    <w:name w:val="コメント文字列 (文字)"/>
    <w:basedOn w:val="a0"/>
    <w:link w:val="ab"/>
    <w:uiPriority w:val="99"/>
    <w:semiHidden/>
    <w:rsid w:val="00A151FF"/>
  </w:style>
  <w:style w:type="paragraph" w:styleId="ad">
    <w:name w:val="annotation subject"/>
    <w:basedOn w:val="ab"/>
    <w:next w:val="ab"/>
    <w:link w:val="ae"/>
    <w:uiPriority w:val="99"/>
    <w:semiHidden/>
    <w:unhideWhenUsed/>
    <w:rsid w:val="00A151FF"/>
    <w:rPr>
      <w:b/>
      <w:bCs/>
    </w:rPr>
  </w:style>
  <w:style w:type="character" w:customStyle="1" w:styleId="ae">
    <w:name w:val="コメント内容 (文字)"/>
    <w:basedOn w:val="ac"/>
    <w:link w:val="ad"/>
    <w:uiPriority w:val="99"/>
    <w:semiHidden/>
    <w:rsid w:val="00A151FF"/>
    <w:rPr>
      <w:b/>
      <w:bCs/>
    </w:rPr>
  </w:style>
  <w:style w:type="paragraph" w:styleId="af">
    <w:name w:val="Revision"/>
    <w:hidden/>
    <w:uiPriority w:val="99"/>
    <w:semiHidden/>
    <w:rsid w:val="00C267AB"/>
  </w:style>
  <w:style w:type="table" w:styleId="af0">
    <w:name w:val="Table Grid"/>
    <w:basedOn w:val="a1"/>
    <w:uiPriority w:val="59"/>
    <w:rsid w:val="008F38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semiHidden/>
    <w:unhideWhenUsed/>
    <w:rsid w:val="004F6DCB"/>
    <w:pPr>
      <w:widowControl/>
      <w:spacing w:before="100" w:beforeAutospacing="1" w:after="100" w:afterAutospacing="1"/>
      <w:jc w:val="left"/>
    </w:pPr>
    <w:rPr>
      <w:rFonts w:ascii="Times" w:hAnsi="Times" w:cs="Times New Roman"/>
      <w:kern w:val="0"/>
      <w:sz w:val="20"/>
      <w:szCs w:val="20"/>
    </w:rPr>
  </w:style>
  <w:style w:type="character" w:styleId="af1">
    <w:name w:val="Hyperlink"/>
    <w:basedOn w:val="a0"/>
    <w:uiPriority w:val="99"/>
    <w:unhideWhenUsed/>
    <w:rsid w:val="00EE73AB"/>
    <w:rPr>
      <w:color w:val="0000FF" w:themeColor="hyperlink"/>
      <w:u w:val="single"/>
    </w:rPr>
  </w:style>
  <w:style w:type="character" w:customStyle="1" w:styleId="1">
    <w:name w:val="未解決のメンション1"/>
    <w:basedOn w:val="a0"/>
    <w:uiPriority w:val="99"/>
    <w:semiHidden/>
    <w:unhideWhenUsed/>
    <w:rsid w:val="005453BF"/>
    <w:rPr>
      <w:color w:val="605E5C"/>
      <w:shd w:val="clear" w:color="auto" w:fill="E1DFDD"/>
    </w:rPr>
  </w:style>
  <w:style w:type="character" w:customStyle="1" w:styleId="UnresolvedMention">
    <w:name w:val="Unresolved Mention"/>
    <w:basedOn w:val="a0"/>
    <w:uiPriority w:val="99"/>
    <w:semiHidden/>
    <w:unhideWhenUsed/>
    <w:rsid w:val="003B21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251981">
      <w:bodyDiv w:val="1"/>
      <w:marLeft w:val="0"/>
      <w:marRight w:val="0"/>
      <w:marTop w:val="0"/>
      <w:marBottom w:val="0"/>
      <w:divBdr>
        <w:top w:val="none" w:sz="0" w:space="0" w:color="auto"/>
        <w:left w:val="none" w:sz="0" w:space="0" w:color="auto"/>
        <w:bottom w:val="none" w:sz="0" w:space="0" w:color="auto"/>
        <w:right w:val="none" w:sz="0" w:space="0" w:color="auto"/>
      </w:divBdr>
    </w:div>
    <w:div w:id="130293136">
      <w:bodyDiv w:val="1"/>
      <w:marLeft w:val="0"/>
      <w:marRight w:val="0"/>
      <w:marTop w:val="0"/>
      <w:marBottom w:val="0"/>
      <w:divBdr>
        <w:top w:val="none" w:sz="0" w:space="0" w:color="auto"/>
        <w:left w:val="none" w:sz="0" w:space="0" w:color="auto"/>
        <w:bottom w:val="none" w:sz="0" w:space="0" w:color="auto"/>
        <w:right w:val="none" w:sz="0" w:space="0" w:color="auto"/>
      </w:divBdr>
    </w:div>
    <w:div w:id="520896418">
      <w:bodyDiv w:val="1"/>
      <w:marLeft w:val="0"/>
      <w:marRight w:val="0"/>
      <w:marTop w:val="0"/>
      <w:marBottom w:val="0"/>
      <w:divBdr>
        <w:top w:val="none" w:sz="0" w:space="0" w:color="auto"/>
        <w:left w:val="none" w:sz="0" w:space="0" w:color="auto"/>
        <w:bottom w:val="none" w:sz="0" w:space="0" w:color="auto"/>
        <w:right w:val="none" w:sz="0" w:space="0" w:color="auto"/>
      </w:divBdr>
    </w:div>
    <w:div w:id="693657726">
      <w:bodyDiv w:val="1"/>
      <w:marLeft w:val="0"/>
      <w:marRight w:val="0"/>
      <w:marTop w:val="0"/>
      <w:marBottom w:val="0"/>
      <w:divBdr>
        <w:top w:val="none" w:sz="0" w:space="0" w:color="auto"/>
        <w:left w:val="none" w:sz="0" w:space="0" w:color="auto"/>
        <w:bottom w:val="none" w:sz="0" w:space="0" w:color="auto"/>
        <w:right w:val="none" w:sz="0" w:space="0" w:color="auto"/>
      </w:divBdr>
    </w:div>
    <w:div w:id="1282345238">
      <w:bodyDiv w:val="1"/>
      <w:marLeft w:val="0"/>
      <w:marRight w:val="0"/>
      <w:marTop w:val="0"/>
      <w:marBottom w:val="0"/>
      <w:divBdr>
        <w:top w:val="none" w:sz="0" w:space="0" w:color="auto"/>
        <w:left w:val="none" w:sz="0" w:space="0" w:color="auto"/>
        <w:bottom w:val="none" w:sz="0" w:space="0" w:color="auto"/>
        <w:right w:val="none" w:sz="0" w:space="0" w:color="auto"/>
      </w:divBdr>
    </w:div>
    <w:div w:id="1683973992">
      <w:bodyDiv w:val="1"/>
      <w:marLeft w:val="0"/>
      <w:marRight w:val="0"/>
      <w:marTop w:val="0"/>
      <w:marBottom w:val="0"/>
      <w:divBdr>
        <w:top w:val="none" w:sz="0" w:space="0" w:color="auto"/>
        <w:left w:val="none" w:sz="0" w:space="0" w:color="auto"/>
        <w:bottom w:val="none" w:sz="0" w:space="0" w:color="auto"/>
        <w:right w:val="none" w:sz="0" w:space="0" w:color="auto"/>
      </w:divBdr>
    </w:div>
    <w:div w:id="1698849744">
      <w:bodyDiv w:val="1"/>
      <w:marLeft w:val="0"/>
      <w:marRight w:val="0"/>
      <w:marTop w:val="0"/>
      <w:marBottom w:val="0"/>
      <w:divBdr>
        <w:top w:val="none" w:sz="0" w:space="0" w:color="auto"/>
        <w:left w:val="none" w:sz="0" w:space="0" w:color="auto"/>
        <w:bottom w:val="none" w:sz="0" w:space="0" w:color="auto"/>
        <w:right w:val="none" w:sz="0" w:space="0" w:color="auto"/>
      </w:divBdr>
    </w:div>
    <w:div w:id="1730110996">
      <w:bodyDiv w:val="1"/>
      <w:marLeft w:val="0"/>
      <w:marRight w:val="0"/>
      <w:marTop w:val="0"/>
      <w:marBottom w:val="0"/>
      <w:divBdr>
        <w:top w:val="none" w:sz="0" w:space="0" w:color="auto"/>
        <w:left w:val="none" w:sz="0" w:space="0" w:color="auto"/>
        <w:bottom w:val="none" w:sz="0" w:space="0" w:color="auto"/>
        <w:right w:val="none" w:sz="0" w:space="0" w:color="auto"/>
      </w:divBdr>
    </w:div>
    <w:div w:id="1738360043">
      <w:bodyDiv w:val="1"/>
      <w:marLeft w:val="0"/>
      <w:marRight w:val="0"/>
      <w:marTop w:val="0"/>
      <w:marBottom w:val="0"/>
      <w:divBdr>
        <w:top w:val="none" w:sz="0" w:space="0" w:color="auto"/>
        <w:left w:val="none" w:sz="0" w:space="0" w:color="auto"/>
        <w:bottom w:val="none" w:sz="0" w:space="0" w:color="auto"/>
        <w:right w:val="none" w:sz="0" w:space="0" w:color="auto"/>
      </w:divBdr>
    </w:div>
    <w:div w:id="1763605286">
      <w:bodyDiv w:val="1"/>
      <w:marLeft w:val="0"/>
      <w:marRight w:val="0"/>
      <w:marTop w:val="0"/>
      <w:marBottom w:val="0"/>
      <w:divBdr>
        <w:top w:val="none" w:sz="0" w:space="0" w:color="auto"/>
        <w:left w:val="none" w:sz="0" w:space="0" w:color="auto"/>
        <w:bottom w:val="none" w:sz="0" w:space="0" w:color="auto"/>
        <w:right w:val="none" w:sz="0" w:space="0" w:color="auto"/>
      </w:divBdr>
    </w:div>
    <w:div w:id="1911114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B834E8-1A96-46EF-9BD4-FAC1F42EA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23</Words>
  <Characters>702</Characters>
  <Application>Microsoft Office Word</Application>
  <DocSecurity>0</DocSecurity>
  <Lines>5</Lines>
  <Paragraphs>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国立大学法人東京農工大学</Company>
  <LinksUpToDate>false</LinksUpToDate>
  <CharactersWithSpaces>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nryaku007</dc:creator>
  <cp:lastModifiedBy>wise3</cp:lastModifiedBy>
  <cp:revision>4</cp:revision>
  <cp:lastPrinted>2022-01-25T02:27:00Z</cp:lastPrinted>
  <dcterms:created xsi:type="dcterms:W3CDTF">2022-04-04T12:24:00Z</dcterms:created>
  <dcterms:modified xsi:type="dcterms:W3CDTF">2022-04-18T08:31:00Z</dcterms:modified>
</cp:coreProperties>
</file>